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68C297" w14:textId="440C6EC4" w:rsidR="008806BF" w:rsidRDefault="002C688B">
      <w:r w:rsidRPr="002C688B">
        <w:rPr>
          <w:noProof/>
        </w:rPr>
        <w:drawing>
          <wp:inline distT="0" distB="0" distL="0" distR="0" wp14:anchorId="6C155400" wp14:editId="766F9942">
            <wp:extent cx="7733367" cy="3714750"/>
            <wp:effectExtent l="0" t="0" r="1270" b="0"/>
            <wp:docPr id="1" name="Picture 1" descr="C:\Users\pc\AppData\Local\Temp\153312138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c\AppData\Local\Temp\1533121387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6054" cy="37448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21FC2" w14:textId="7AC8AE74" w:rsidR="002C688B" w:rsidRDefault="002C688B">
      <w:r w:rsidRPr="002C688B">
        <w:rPr>
          <w:noProof/>
        </w:rPr>
        <w:drawing>
          <wp:inline distT="0" distB="0" distL="0" distR="0" wp14:anchorId="15BE8468" wp14:editId="38A86C2E">
            <wp:extent cx="7831422" cy="3340100"/>
            <wp:effectExtent l="0" t="0" r="0" b="0"/>
            <wp:docPr id="2" name="Picture 2" descr="C:\Users\pc\AppData\Local\Temp\153312142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pc\AppData\Local\Temp\1533121425(1)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51037" cy="33484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D98109" w14:textId="100B6A62" w:rsidR="002C688B" w:rsidRDefault="002C688B">
      <w:r w:rsidRPr="002C688B">
        <w:rPr>
          <w:noProof/>
        </w:rPr>
        <w:lastRenderedPageBreak/>
        <w:drawing>
          <wp:inline distT="0" distB="0" distL="0" distR="0" wp14:anchorId="5C9A7CE4" wp14:editId="33C587FF">
            <wp:extent cx="7926805" cy="4926842"/>
            <wp:effectExtent l="0" t="0" r="0" b="7620"/>
            <wp:docPr id="3" name="Picture 3" descr="C:\Users\pc\AppData\Local\Temp\153312145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c\AppData\Local\Temp\1533121457(1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42767" cy="4936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CE5D4" w14:textId="01FFA8E2" w:rsidR="008470C2" w:rsidRDefault="002C688B">
      <w:r w:rsidRPr="002C688B">
        <w:rPr>
          <w:noProof/>
        </w:rPr>
        <w:lastRenderedPageBreak/>
        <w:drawing>
          <wp:inline distT="0" distB="0" distL="0" distR="0" wp14:anchorId="34434F2B" wp14:editId="0DB451AC">
            <wp:extent cx="7895915" cy="2947916"/>
            <wp:effectExtent l="0" t="0" r="0" b="5080"/>
            <wp:docPr id="4" name="Picture 4" descr="C:\Users\pc\AppData\Local\Temp\1533121489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pc\AppData\Local\Temp\1533121489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0659" cy="295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CF0AB4" w14:textId="59ADE490" w:rsidR="002C688B" w:rsidRDefault="008470C2">
      <w:pPr>
        <w:rPr>
          <w:rFonts w:hint="eastAsia"/>
        </w:rPr>
      </w:pPr>
      <w:r w:rsidRPr="008470C2">
        <w:rPr>
          <w:noProof/>
        </w:rPr>
        <w:drawing>
          <wp:inline distT="0" distB="0" distL="0" distR="0" wp14:anchorId="0F7977B8" wp14:editId="30D6FB35">
            <wp:extent cx="7846375" cy="4135272"/>
            <wp:effectExtent l="0" t="0" r="2540" b="0"/>
            <wp:docPr id="6" name="Picture 6" descr="C:\Users\pc\AppData\Local\Temp\153312158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pc\AppData\Local\Temp\1533121583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63862" cy="4144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C688B" w:rsidSect="00102EAC">
      <w:pgSz w:w="15840" w:h="12240" w:orient="landscape"/>
      <w:pgMar w:top="284" w:right="1440" w:bottom="284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e1NDUwMDQ1Nze0sDRX0lEKTi0uzszPAykwrAUA1wgUCiwAAAA="/>
  </w:docVars>
  <w:rsids>
    <w:rsidRoot w:val="00FD3E57"/>
    <w:rsid w:val="00102EAC"/>
    <w:rsid w:val="002C688B"/>
    <w:rsid w:val="008470C2"/>
    <w:rsid w:val="008806BF"/>
    <w:rsid w:val="00FD3E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BCC632"/>
  <w15:chartTrackingRefBased/>
  <w15:docId w15:val="{CA7708C3-4E6F-44AD-B18C-C73290884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</Words>
  <Characters>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a</dc:creator>
  <cp:keywords/>
  <dc:description/>
  <cp:lastModifiedBy>Yina</cp:lastModifiedBy>
  <cp:revision>5</cp:revision>
  <dcterms:created xsi:type="dcterms:W3CDTF">2018-08-01T11:03:00Z</dcterms:created>
  <dcterms:modified xsi:type="dcterms:W3CDTF">2018-08-01T11:08:00Z</dcterms:modified>
</cp:coreProperties>
</file>